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ologist</w:t>
      </w:r>
      <w:r>
        <w:t xml:space="preserve"> </w:t>
      </w:r>
      <w:r>
        <w:t xml:space="preserve">in</w:t>
      </w:r>
      <w:r>
        <w:t xml:space="preserve"> </w:t>
      </w:r>
      <w:r>
        <w:t xml:space="preserve">Saudi</w:t>
      </w:r>
      <w:r>
        <w:t xml:space="preserve"> </w:t>
      </w:r>
      <w:r>
        <w:t xml:space="preserve">Arabia</w:t>
      </w:r>
      <w:r>
        <w:t xml:space="preserve"> </w:t>
      </w:r>
      <w:r>
        <w:t xml:space="preserve">Jeddah</w:t>
      </w:r>
    </w:p>
    <w:bookmarkStart w:id="21" w:name="X51d74e1b973036d591edefb42e98deda6fea101"/>
    <w:p>
      <w:pPr>
        <w:pStyle w:val="Heading2"/>
      </w:pPr>
      <w:r>
        <w:t xml:space="preserve">Cover Letter for Psychologist Position in Saudi Arabia Jeddah</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Employer's Name or HR Department]</w:t>
      </w:r>
      <w:r>
        <w:br/>
      </w:r>
      <w:r>
        <w:t xml:space="preserve">[Company Name]</w:t>
      </w:r>
      <w:r>
        <w:br/>
      </w:r>
      <w:r>
        <w:t xml:space="preserve">[Company Address]</w:t>
      </w:r>
      <w:r>
        <w:br/>
      </w:r>
      <w:r>
        <w:t xml:space="preserve">Jeddah, Saudi Arabia</w:t>
      </w:r>
    </w:p>
    <w:bookmarkStart w:id="20" w:name="dear-hiring-team"/>
    <w:p>
      <w:pPr>
        <w:pStyle w:val="Heading3"/>
      </w:pPr>
      <w:r>
        <w:t xml:space="preserve">Dear Hiring Team,</w:t>
      </w:r>
    </w:p>
    <w:p>
      <w:pPr>
        <w:pStyle w:val="FirstParagraph"/>
      </w:pPr>
      <w:r>
        <w:t xml:space="preserve">As a dedicated and qualified Psychologist with over [X years] of experience in mental health and behavioral sciences, I am excited to apply for the Psychologist position at your esteemed organization in Saudi Arabia Jeddah. The opportunity to contribute to the growing field of mental health care in this dynamic region aligns perfectly with my professional goals and passion for supporting individuals through psychological well-being. With a strong academic background, hands-on experience in diverse clinical settings, and a deep understanding of cultural sensitivity, I am confident in my ability to thrive in the unique environment of Saudi Arabia Jeddah.</w:t>
      </w:r>
    </w:p>
    <w:p>
      <w:pPr>
        <w:pStyle w:val="BodyText"/>
      </w:pPr>
      <w:r>
        <w:t xml:space="preserve">The healthcare landscape in Saudi Arabia has evolved significantly under Vision 2030, with an increasing emphasis on mental health services. As a Psychologist, I am particularly drawn to the opportunity to work in Jeddah, a city that blends tradition with modernity and offers a vibrant platform for mental health professionals. My expertise in evidence-based therapeutic interventions, such as cognitive-behavioral therapy (CBT), mindfulness-based stress reduction (MBSR), and trauma-informed care, positions me to address the diverse needs of clients in this culturally rich setting.</w:t>
      </w:r>
    </w:p>
    <w:p>
      <w:pPr>
        <w:pStyle w:val="BodyText"/>
      </w:pPr>
      <w:r>
        <w:t xml:space="preserve">Throughout my career, I have focused on fostering holistic well-being through individual and group counseling, psychological assessments, and community outreach programs. My work has spanned various sectors, including private practice, academic institutions, and nonprofit organizations. For instance, while working with [Previous Employer or Institution], I developed a specialized program to support individuals experiencing anxiety and depression in multicultural environments. This experience honed my ability to adapt therapeutic approaches to align with cultural values and societal norms—skills that are particularly critical when working in Saudi Arabia Jeddah, where mental health awareness is growing but still requires careful navigation.</w:t>
      </w:r>
    </w:p>
    <w:p>
      <w:pPr>
        <w:pStyle w:val="BodyText"/>
      </w:pPr>
      <w:r>
        <w:t xml:space="preserve">What sets me apart as a Psychologist is my commitment to continuous learning and cultural competence. I have actively engaged in training programs focused on cross-cultural psychology, which has equipped me to understand the nuances of working with clients from diverse backgrounds. In Saudi Arabia Jeddah, where family structures, religious beliefs, and social expectations play a pivotal role in mental health, this adaptability is essential. I am particularly passionate about addressing stigma surrounding mental health and promoting accessible care for all segments of the population.</w:t>
      </w:r>
    </w:p>
    <w:p>
      <w:pPr>
        <w:pStyle w:val="BodyText"/>
      </w:pPr>
      <w:r>
        <w:t xml:space="preserve">My professional journey has also included collaboration with multidisciplinary teams to develop comprehensive treatment plans for clients with complex needs. Whether working one-on-one or in group settings, I prioritize creating a safe and nonjudgmental space where individuals feel empowered to explore their thoughts and emotions. This approach resonates deeply with the values of empathy and respect that are central to the role of a Psychologist in Saudi Arabia Jeddah.</w:t>
      </w:r>
    </w:p>
    <w:p>
      <w:pPr>
        <w:pStyle w:val="BodyText"/>
      </w:pPr>
      <w:r>
        <w:t xml:space="preserve">Moreover, my experience in [mention specific relevant skills or achievements, e.g., "designing mental health workshops for adolescents" or "leading trauma support groups"] has prepared me to contribute meaningfully to your organization’s mission. I am eager to leverage these skills to support the psychological needs of clients in Jeddah while aligning with the broader goals of improving mental health services in the region. I understand that working as a Psychologist in Saudi Arabia requires not only clinical expertise but also a strong sense of ethical responsibility and cultural awareness, which I bring to every interaction.</w:t>
      </w:r>
    </w:p>
    <w:p>
      <w:pPr>
        <w:pStyle w:val="BodyText"/>
      </w:pPr>
      <w:r>
        <w:t xml:space="preserve">One of my greatest motivations is the ability to make a tangible difference in people’s lives. In Saudi Arabia Jeddah, where mental health services are expanding rapidly, I see an opportunity to play a pivotal role in shaping the future of psychological care. Whether through individual therapy sessions, community education initiatives, or partnerships with local organizations, I am committed to fostering resilience and well-being among individuals and families.</w:t>
      </w:r>
    </w:p>
    <w:p>
      <w:pPr>
        <w:pStyle w:val="BodyText"/>
      </w:pPr>
      <w:r>
        <w:t xml:space="preserve">I am particularly impressed by [Company Name]’s dedication to [mention specific company value, initiative, or achievement related to mental health]. This aligns with my own belief that psychological care should be accessible, compassionate, and tailored to the unique needs of each individual. I am confident that my background in clinical psychology, coupled with my enthusiasm for working in Saudi Arabia Jeddah, would make me a valuable asset to your team.</w:t>
      </w:r>
    </w:p>
    <w:p>
      <w:pPr>
        <w:pStyle w:val="BodyText"/>
      </w:pPr>
      <w:r>
        <w:t xml:space="preserve">Thank you for considering my application. I would welcome the opportunity to discuss how my skills and experiences align with the needs of your organization. I am available at [your phone number] or [your email address] and am happy to accommodate an interview at your earliest convenience. I look forward to contributing to the growth of mental health services in Saudi Arabia Jeddah through a collaborative and impactful partnership.</w:t>
      </w:r>
    </w:p>
    <w:p>
      <w:pPr>
        <w:pStyle w:val="BodyText"/>
      </w:pPr>
      <w:r>
        <w:t xml:space="preserve">Sincerely,</w:t>
      </w:r>
      <w:r>
        <w:br/>
      </w: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ologist in Saudi Arabia Jeddah</dc:title>
  <dc:creator/>
  <dc:language>en</dc:language>
  <cp:keywords/>
  <dcterms:created xsi:type="dcterms:W3CDTF">2026-07-21T08:33:55Z</dcterms:created>
  <dcterms:modified xsi:type="dcterms:W3CDTF">2026-07-21T08:33:55Z</dcterms:modified>
</cp:coreProperties>
</file>

<file path=docProps/custom.xml><?xml version="1.0" encoding="utf-8"?>
<Properties xmlns="http://schemas.openxmlformats.org/officeDocument/2006/custom-properties" xmlns:vt="http://schemas.openxmlformats.org/officeDocument/2006/docPropsVTypes"/>
</file>